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AE24F7" w14:textId="58A62113" w:rsidR="00BE6993" w:rsidRDefault="00BE6993">
      <w:r>
        <w:t>Student Name</w:t>
      </w:r>
      <w:r w:rsidR="00D3104C">
        <w:t>:</w:t>
      </w:r>
      <w:r>
        <w:tab/>
      </w:r>
      <w:r w:rsidR="008D7D0D">
        <w:t>Caoimhín Arnott (20104296)</w:t>
      </w:r>
      <w:r w:rsidR="00611D73">
        <w:tab/>
      </w:r>
      <w:r w:rsidR="00611D73">
        <w:tab/>
      </w:r>
      <w:r w:rsidR="00611D73">
        <w:tab/>
      </w:r>
      <w:r w:rsidR="00611D73">
        <w:t>YouTube link – Physical Device Demo:</w:t>
      </w:r>
      <w:r w:rsidR="00611D73">
        <w:tab/>
      </w:r>
      <w:hyperlink r:id="rId10" w:history="1">
        <w:r w:rsidR="00611D73" w:rsidRPr="003218F5">
          <w:rPr>
            <w:rStyle w:val="Hyperlink"/>
          </w:rPr>
          <w:t>https://youtu.be/TMLf0rTOC_Q</w:t>
        </w:r>
      </w:hyperlink>
    </w:p>
    <w:p w14:paraId="2EFC0987" w14:textId="784FCCF6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 w:rsidR="00D3104C">
        <w:t>:</w:t>
      </w:r>
      <w:r>
        <w:tab/>
      </w:r>
      <w:hyperlink r:id="rId11" w:history="1">
        <w:r w:rsidR="00D3104C" w:rsidRPr="00445BC2">
          <w:rPr>
            <w:rStyle w:val="Hyperlink"/>
          </w:rPr>
          <w:t>https://github.com/</w:t>
        </w:r>
        <w:r w:rsidR="00D3104C" w:rsidRPr="00445BC2">
          <w:rPr>
            <w:rStyle w:val="Hyperlink"/>
          </w:rPr>
          <w:t>K</w:t>
        </w:r>
        <w:r w:rsidR="00D3104C" w:rsidRPr="00445BC2">
          <w:rPr>
            <w:rStyle w:val="Hyperlink"/>
          </w:rPr>
          <w:t>wee-Veen/SnackTrap</w:t>
        </w:r>
      </w:hyperlink>
      <w:r w:rsidR="00D3104C">
        <w:t xml:space="preserve"> </w:t>
      </w:r>
      <w:r w:rsidR="0086486F">
        <w:t xml:space="preserve"> </w:t>
      </w:r>
      <w:r w:rsidR="00BD0E0D">
        <w:t xml:space="preserve"> </w:t>
      </w:r>
      <w:r w:rsidR="00BD0E0D">
        <w:t xml:space="preserve">YouTube link – </w:t>
      </w:r>
      <w:r w:rsidR="00BD0E0D">
        <w:t>Digital Elements</w:t>
      </w:r>
      <w:r w:rsidR="00BD0E0D">
        <w:t>:</w:t>
      </w:r>
      <w:r w:rsidR="00BD0E0D">
        <w:tab/>
      </w:r>
      <w:hyperlink r:id="rId12" w:history="1">
        <w:r w:rsidR="00BD0E0D" w:rsidRPr="003218F5">
          <w:rPr>
            <w:rStyle w:val="Hyperlink"/>
          </w:rPr>
          <w:t>https://youtu.be/uctcD</w:t>
        </w:r>
        <w:r w:rsidR="00BD0E0D" w:rsidRPr="003218F5">
          <w:rPr>
            <w:rStyle w:val="Hyperlink"/>
          </w:rPr>
          <w:t>U</w:t>
        </w:r>
        <w:r w:rsidR="00BD0E0D" w:rsidRPr="003218F5">
          <w:rPr>
            <w:rStyle w:val="Hyperlink"/>
          </w:rPr>
          <w:t>EStUQ</w:t>
        </w:r>
      </w:hyperlink>
      <w:r w:rsidR="00BD0E0D">
        <w:t xml:space="preserve"> </w:t>
      </w:r>
      <w:r w:rsidR="00BD0E0D">
        <w:t xml:space="preserve"> </w:t>
      </w:r>
    </w:p>
    <w:tbl>
      <w:tblPr>
        <w:tblStyle w:val="GridTable4"/>
        <w:tblpPr w:leftFromText="180" w:rightFromText="180" w:vertAnchor="page" w:horzAnchor="margin" w:tblpY="170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2410"/>
        <w:gridCol w:w="4254"/>
        <w:gridCol w:w="2643"/>
      </w:tblGrid>
      <w:tr w:rsidR="004C467F" w14:paraId="3319F3A2" w14:textId="77777777" w:rsidTr="007F7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2BC18198" w14:textId="77777777" w:rsidR="004C467F" w:rsidRDefault="004C467F" w:rsidP="004C467F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39957451" w14:textId="77777777" w:rsidR="004C467F" w:rsidRDefault="004C467F" w:rsidP="004C46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2410" w:type="dxa"/>
          </w:tcPr>
          <w:p w14:paraId="359C27EF" w14:textId="77777777" w:rsidR="004C467F" w:rsidRDefault="004C467F" w:rsidP="004C46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4254" w:type="dxa"/>
          </w:tcPr>
          <w:p w14:paraId="1CCAE3FA" w14:textId="1D473330" w:rsidR="004C467F" w:rsidRPr="007336B7" w:rsidRDefault="004C467F" w:rsidP="007F74AE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</w:tc>
        <w:tc>
          <w:tcPr>
            <w:tcW w:w="2643" w:type="dxa"/>
          </w:tcPr>
          <w:p w14:paraId="2E98B30E" w14:textId="77777777" w:rsidR="004C467F" w:rsidRDefault="004C467F" w:rsidP="004C467F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7F74AE" w14:paraId="7BB326A9" w14:textId="77777777" w:rsidTr="007F7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5A455A3" w14:textId="77777777" w:rsidR="007F74AE" w:rsidRDefault="007F74AE" w:rsidP="004C467F">
            <w:pPr>
              <w:jc w:val="center"/>
            </w:pPr>
            <w:r>
              <w:t>Base</w:t>
            </w:r>
          </w:p>
        </w:tc>
        <w:tc>
          <w:tcPr>
            <w:tcW w:w="3686" w:type="dxa"/>
            <w:vMerge w:val="restart"/>
            <w:shd w:val="clear" w:color="auto" w:fill="auto"/>
            <w:vAlign w:val="center"/>
          </w:tcPr>
          <w:p w14:paraId="180D4A24" w14:textId="0CA5B99A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corporates:</w:t>
            </w:r>
          </w:p>
          <w:p w14:paraId="0C760225" w14:textId="761F52F9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proofErr w:type="spellStart"/>
            <w:r w:rsidRPr="008D7D0D">
              <w:rPr>
                <w:b/>
              </w:rPr>
              <w:t>CompSys</w:t>
            </w:r>
            <w:proofErr w:type="spellEnd"/>
            <w:r w:rsidRPr="008D7D0D">
              <w:rPr>
                <w:b/>
              </w:rPr>
              <w:t xml:space="preserve"> &amp;</w:t>
            </w:r>
            <w:r>
              <w:t xml:space="preserve"> </w:t>
            </w:r>
            <w:r w:rsidRPr="008D7D0D">
              <w:rPr>
                <w:b/>
              </w:rPr>
              <w:t>Networking</w:t>
            </w:r>
            <w:r>
              <w:rPr>
                <w:b/>
              </w:rPr>
              <w:t xml:space="preserve">: </w:t>
            </w:r>
            <w:r>
              <w:t xml:space="preserve">Linux OS concepts, several HTML requests, much more. </w:t>
            </w:r>
          </w:p>
          <w:p w14:paraId="263CF433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710932" w14:textId="2D2273D3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7D0D">
              <w:rPr>
                <w:b/>
              </w:rPr>
              <w:t>Programming</w:t>
            </w:r>
            <w:r>
              <w:rPr>
                <w:b/>
              </w:rPr>
              <w:t xml:space="preserve">: </w:t>
            </w:r>
            <w:r>
              <w:t xml:space="preserve">back-end coding concepts implemented in Python, but learned in Java. </w:t>
            </w:r>
          </w:p>
          <w:p w14:paraId="0A7A6D47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5BEF36B" w14:textId="4AC47364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7D0D">
              <w:rPr>
                <w:b/>
              </w:rPr>
              <w:t>Databases</w:t>
            </w:r>
            <w:r>
              <w:rPr>
                <w:b/>
              </w:rPr>
              <w:t xml:space="preserve">: </w:t>
            </w:r>
            <w:r>
              <w:t>all arming / disarming / alarm events are logged to Blynk events, and alarm events also sent to Firebase in JSON format.</w:t>
            </w:r>
          </w:p>
          <w:p w14:paraId="60A945DC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  <w:p w14:paraId="598D134E" w14:textId="10234E35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8D7D0D">
              <w:rPr>
                <w:b/>
              </w:rPr>
              <w:t>Web Dev</w:t>
            </w:r>
            <w:r>
              <w:rPr>
                <w:b/>
              </w:rPr>
              <w:t xml:space="preserve">: </w:t>
            </w:r>
            <w:r>
              <w:t>full Glitch web site.</w:t>
            </w:r>
          </w:p>
        </w:tc>
        <w:tc>
          <w:tcPr>
            <w:tcW w:w="2410" w:type="dxa"/>
            <w:vMerge w:val="restart"/>
            <w:vAlign w:val="center"/>
          </w:tcPr>
          <w:p w14:paraId="142A8376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1FE0">
              <w:rPr>
                <w:b/>
                <w:bCs/>
              </w:rPr>
              <w:t>Wireless protocols</w:t>
            </w:r>
            <w:r>
              <w:t xml:space="preserve">: SSH for headless RPi access, Blynk's proprietary communication protocol, HTTP messaging to trigger a variety of Blynk events, and </w:t>
            </w:r>
            <w:proofErr w:type="spellStart"/>
            <w:r>
              <w:t>Websocket</w:t>
            </w:r>
            <w:proofErr w:type="spellEnd"/>
            <w:r>
              <w:t xml:space="preserve"> to push JSON alarm files to Firebase.</w:t>
            </w:r>
          </w:p>
          <w:p w14:paraId="3E01FD77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D658F86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391BCA">
              <w:rPr>
                <w:b/>
                <w:bCs/>
              </w:rPr>
              <w:t>Cloud &amp; IoT Frameworks:</w:t>
            </w:r>
            <w:r>
              <w:t xml:space="preserve"> solution integrates with Blynk &amp; Firebase. Light data is viewable via the Blynk app. Event data is recorded in both Blynk (Events) &amp; Firebase (as JSON data).</w:t>
            </w:r>
          </w:p>
          <w:p w14:paraId="6C400AF4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54" w:type="dxa"/>
            <w:vMerge w:val="restart"/>
            <w:shd w:val="clear" w:color="auto" w:fill="auto"/>
            <w:vAlign w:val="center"/>
          </w:tcPr>
          <w:p w14:paraId="6FF11578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D01FE0">
              <w:rPr>
                <w:b/>
                <w:bCs/>
              </w:rPr>
              <w:t>IoT solution</w:t>
            </w:r>
            <w:r>
              <w:t xml:space="preserve">: device functions successfully as intended, without deficiencies. </w:t>
            </w:r>
          </w:p>
          <w:p w14:paraId="0ED18CEA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1817AB47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C467F">
              <w:rPr>
                <w:b/>
                <w:bCs/>
              </w:rPr>
              <w:t>Sensor data</w:t>
            </w:r>
            <w:r>
              <w:t xml:space="preserve"> is acquired, then gated by light levels to yield an alarm state under target conditions only.</w:t>
            </w:r>
          </w:p>
          <w:p w14:paraId="5F127418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61FCAA7D" w14:textId="5799014D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device can be </w:t>
            </w:r>
            <w:r w:rsidRPr="00417CF3">
              <w:rPr>
                <w:b/>
                <w:bCs/>
              </w:rPr>
              <w:t>controlled via the</w:t>
            </w:r>
            <w:r>
              <w:t xml:space="preserve"> </w:t>
            </w:r>
            <w:r w:rsidRPr="004C467F">
              <w:rPr>
                <w:b/>
                <w:bCs/>
              </w:rPr>
              <w:t>physical</w:t>
            </w:r>
            <w:r>
              <w:t xml:space="preserve"> </w:t>
            </w:r>
            <w:r w:rsidRPr="004C467F">
              <w:rPr>
                <w:b/>
                <w:bCs/>
              </w:rPr>
              <w:t xml:space="preserve">joystick or </w:t>
            </w:r>
            <w:r>
              <w:rPr>
                <w:b/>
                <w:bCs/>
              </w:rPr>
              <w:t xml:space="preserve">via the </w:t>
            </w:r>
            <w:r w:rsidRPr="004C467F">
              <w:rPr>
                <w:b/>
                <w:bCs/>
              </w:rPr>
              <w:t>Blynk app</w:t>
            </w:r>
            <w:r>
              <w:t xml:space="preserve">. False alarms can also be prevented by disarming the device before the alarm sounds, by pressing </w:t>
            </w:r>
            <w:r w:rsidRPr="00417CF3">
              <w:rPr>
                <w:i/>
                <w:iCs/>
              </w:rPr>
              <w:t>down, up, down</w:t>
            </w:r>
            <w:r>
              <w:t xml:space="preserve"> on the joystick.</w:t>
            </w:r>
          </w:p>
          <w:p w14:paraId="35255B39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5295D11" w14:textId="2C532026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</w:t>
            </w:r>
            <w:r w:rsidRPr="00417CF3">
              <w:rPr>
                <w:b/>
                <w:bCs/>
              </w:rPr>
              <w:t>owner is notified</w:t>
            </w:r>
            <w:r>
              <w:t xml:space="preserve"> of alarm events in three ways: 1) Optically, via the </w:t>
            </w:r>
            <w:proofErr w:type="spellStart"/>
            <w:r>
              <w:t>SenseHAT</w:t>
            </w:r>
            <w:proofErr w:type="spellEnd"/>
            <w:r>
              <w:t xml:space="preserve"> light pixel array, which also illustrates when the device is monitoring light levels, or being armed or disarmed via the joystick, and</w:t>
            </w:r>
          </w:p>
          <w:p w14:paraId="4EE43A54" w14:textId="1F4612E0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2) via Blynk app notifications, and</w:t>
            </w:r>
          </w:p>
          <w:p w14:paraId="249E8AC0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3) via email.</w:t>
            </w:r>
          </w:p>
          <w:p w14:paraId="713DA03E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980F62A" w14:textId="640DCE1D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device's </w:t>
            </w:r>
            <w:r w:rsidRPr="00417CF3">
              <w:rPr>
                <w:b/>
                <w:bCs/>
              </w:rPr>
              <w:t>history can be reviewed</w:t>
            </w:r>
            <w:r>
              <w:t xml:space="preserve"> via the Blynk timeline; arming, disarming, and alarm events are all listed.  Alarms events are also available in JSON format in Firebase if required.</w:t>
            </w:r>
          </w:p>
        </w:tc>
        <w:tc>
          <w:tcPr>
            <w:tcW w:w="2643" w:type="dxa"/>
            <w:vMerge w:val="restart"/>
            <w:vAlign w:val="center"/>
          </w:tcPr>
          <w:p w14:paraId="53930103" w14:textId="65592054" w:rsidR="007F74AE" w:rsidRDefault="007F74AE" w:rsidP="007F74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Clearly commented code.</w:t>
            </w:r>
          </w:p>
          <w:p w14:paraId="276DFC61" w14:textId="77777777" w:rsidR="007F74AE" w:rsidRDefault="007F74AE" w:rsidP="007F74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7F0A7045" w14:textId="273A227D" w:rsidR="007F74AE" w:rsidRDefault="007F74AE" w:rsidP="007F74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itHub repository with readme &amp; clear presentation.</w:t>
            </w:r>
          </w:p>
          <w:p w14:paraId="380B11BC" w14:textId="77777777" w:rsidR="007F74AE" w:rsidRDefault="007F74AE" w:rsidP="007F74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4A3775D" w14:textId="434B88B4" w:rsidR="007F74AE" w:rsidRDefault="007F74AE" w:rsidP="007F74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structional video</w:t>
            </w:r>
            <w:r w:rsidR="00A65C8A">
              <w:t>s highlighting both physical and digital elements separately</w:t>
            </w:r>
            <w:proofErr w:type="gramStart"/>
            <w:r>
              <w:t>.</w:t>
            </w:r>
            <w:r w:rsidR="00A65C8A">
              <w:t xml:space="preserve"> </w:t>
            </w:r>
            <w:proofErr w:type="gramEnd"/>
            <w:r w:rsidR="00A65C8A">
              <w:t>Configuration advice also supplied.</w:t>
            </w:r>
          </w:p>
          <w:p w14:paraId="6C25EB5B" w14:textId="77777777" w:rsidR="007F74AE" w:rsidRDefault="007F74AE" w:rsidP="007F74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3707131" w14:textId="69EB967F" w:rsidR="007F74AE" w:rsidRDefault="007F74AE" w:rsidP="007F74A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Glitch web app with images of the device and links to all platforms employed.</w:t>
            </w:r>
          </w:p>
        </w:tc>
      </w:tr>
      <w:tr w:rsidR="007F74AE" w14:paraId="51C1C371" w14:textId="77777777" w:rsidTr="00417CF3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22DF14A3" w14:textId="77777777" w:rsidR="007F74AE" w:rsidRDefault="007F74AE" w:rsidP="004C467F">
            <w:pPr>
              <w:jc w:val="center"/>
            </w:pPr>
            <w:r>
              <w:t>Good</w:t>
            </w:r>
          </w:p>
        </w:tc>
        <w:tc>
          <w:tcPr>
            <w:tcW w:w="3686" w:type="dxa"/>
            <w:vMerge/>
            <w:shd w:val="clear" w:color="auto" w:fill="auto"/>
            <w:vAlign w:val="center"/>
          </w:tcPr>
          <w:p w14:paraId="632772C6" w14:textId="77777777" w:rsidR="007F74AE" w:rsidRDefault="007F74AE" w:rsidP="004C46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410" w:type="dxa"/>
            <w:vMerge/>
            <w:vAlign w:val="center"/>
          </w:tcPr>
          <w:p w14:paraId="7B6B13A8" w14:textId="77777777" w:rsidR="007F74AE" w:rsidRDefault="007F74AE" w:rsidP="004C46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54" w:type="dxa"/>
            <w:vMerge/>
            <w:shd w:val="clear" w:color="auto" w:fill="auto"/>
            <w:vAlign w:val="center"/>
          </w:tcPr>
          <w:p w14:paraId="55DE0C4A" w14:textId="77777777" w:rsidR="007F74AE" w:rsidRDefault="007F74AE" w:rsidP="004C46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  <w:vMerge/>
          </w:tcPr>
          <w:p w14:paraId="428A6141" w14:textId="77777777" w:rsidR="007F74AE" w:rsidRDefault="007F74AE" w:rsidP="004C46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7F74AE" w14:paraId="513CA483" w14:textId="77777777" w:rsidTr="007F74A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74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1173B52C" w14:textId="77777777" w:rsidR="007F74AE" w:rsidRDefault="007F74AE" w:rsidP="004C467F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Merge/>
            <w:shd w:val="clear" w:color="auto" w:fill="auto"/>
            <w:vAlign w:val="center"/>
          </w:tcPr>
          <w:p w14:paraId="1EFA1AC6" w14:textId="77777777" w:rsidR="007F74AE" w:rsidRDefault="007F74AE" w:rsidP="004C46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410" w:type="dxa"/>
            <w:vMerge/>
            <w:vAlign w:val="center"/>
          </w:tcPr>
          <w:p w14:paraId="7BE1E3D6" w14:textId="77777777" w:rsidR="007F74AE" w:rsidRDefault="007F74AE" w:rsidP="004C467F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4254" w:type="dxa"/>
            <w:vMerge/>
            <w:shd w:val="clear" w:color="auto" w:fill="auto"/>
            <w:vAlign w:val="center"/>
          </w:tcPr>
          <w:p w14:paraId="23EE74A4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643" w:type="dxa"/>
            <w:vMerge/>
          </w:tcPr>
          <w:p w14:paraId="0DFD80A3" w14:textId="77777777" w:rsidR="007F74AE" w:rsidRDefault="007F74AE" w:rsidP="004C46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7F74AE" w14:paraId="6A65D168" w14:textId="77777777" w:rsidTr="007F74AE">
        <w:trPr>
          <w:trHeight w:val="362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1E801161" w14:textId="77777777" w:rsidR="007F74AE" w:rsidRDefault="007F74AE" w:rsidP="004C467F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32277D45" w14:textId="77777777" w:rsidR="007F74AE" w:rsidRDefault="007F74AE" w:rsidP="007F74A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mplemented joystick functions to arm or disarm the alarm in response to a sequence of directional inputs, using self-acquired knowledge coupled with back-end concepts introduced in </w:t>
            </w:r>
            <w:r w:rsidRPr="008D7D0D">
              <w:rPr>
                <w:b/>
              </w:rPr>
              <w:t>Programming</w:t>
            </w:r>
            <w:r>
              <w:t>.</w:t>
            </w:r>
          </w:p>
        </w:tc>
        <w:tc>
          <w:tcPr>
            <w:tcW w:w="2410" w:type="dxa"/>
            <w:vMerge/>
            <w:vAlign w:val="center"/>
          </w:tcPr>
          <w:p w14:paraId="2FFDA166" w14:textId="77777777" w:rsidR="007F74AE" w:rsidRDefault="007F74AE" w:rsidP="004C467F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254" w:type="dxa"/>
            <w:vMerge/>
            <w:shd w:val="clear" w:color="auto" w:fill="auto"/>
            <w:vAlign w:val="center"/>
          </w:tcPr>
          <w:p w14:paraId="30259E06" w14:textId="77777777" w:rsidR="007F74AE" w:rsidRDefault="007F74AE" w:rsidP="004C46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  <w:vMerge/>
          </w:tcPr>
          <w:p w14:paraId="2E2C0919" w14:textId="77777777" w:rsidR="007F74AE" w:rsidRDefault="007F74AE" w:rsidP="004C46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00B90A69" w14:textId="0BDAE377" w:rsidR="00990775" w:rsidRPr="00990775" w:rsidRDefault="00990775" w:rsidP="007F74AE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67201A" w14:textId="77777777" w:rsidR="002E1A46" w:rsidRDefault="002E1A46" w:rsidP="007336B7">
      <w:r>
        <w:separator/>
      </w:r>
    </w:p>
  </w:endnote>
  <w:endnote w:type="continuationSeparator" w:id="0">
    <w:p w14:paraId="11409339" w14:textId="77777777" w:rsidR="002E1A46" w:rsidRDefault="002E1A46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AFFBC0" w14:textId="77777777" w:rsidR="002E1A46" w:rsidRDefault="002E1A46" w:rsidP="007336B7">
      <w:r>
        <w:separator/>
      </w:r>
    </w:p>
  </w:footnote>
  <w:footnote w:type="continuationSeparator" w:id="0">
    <w:p w14:paraId="361B9949" w14:textId="77777777" w:rsidR="002E1A46" w:rsidRDefault="002E1A46" w:rsidP="007336B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57C2B"/>
    <w:rsid w:val="00085B1D"/>
    <w:rsid w:val="000A6262"/>
    <w:rsid w:val="00136450"/>
    <w:rsid w:val="001B1B64"/>
    <w:rsid w:val="0027238D"/>
    <w:rsid w:val="002A3A2C"/>
    <w:rsid w:val="002B0C48"/>
    <w:rsid w:val="002E1A46"/>
    <w:rsid w:val="00305BD3"/>
    <w:rsid w:val="0031587C"/>
    <w:rsid w:val="00391BCA"/>
    <w:rsid w:val="0039772B"/>
    <w:rsid w:val="003A19DB"/>
    <w:rsid w:val="003B5DCB"/>
    <w:rsid w:val="003C0502"/>
    <w:rsid w:val="00417CF3"/>
    <w:rsid w:val="00494B44"/>
    <w:rsid w:val="004C467F"/>
    <w:rsid w:val="00514CF7"/>
    <w:rsid w:val="00611D73"/>
    <w:rsid w:val="00695A59"/>
    <w:rsid w:val="006C1458"/>
    <w:rsid w:val="007336B7"/>
    <w:rsid w:val="007D2A72"/>
    <w:rsid w:val="007F74AE"/>
    <w:rsid w:val="0086486F"/>
    <w:rsid w:val="008D7D0D"/>
    <w:rsid w:val="009256FA"/>
    <w:rsid w:val="00990775"/>
    <w:rsid w:val="00A30AEB"/>
    <w:rsid w:val="00A65C8A"/>
    <w:rsid w:val="00A90507"/>
    <w:rsid w:val="00A960B8"/>
    <w:rsid w:val="00BD0E0D"/>
    <w:rsid w:val="00BD67D8"/>
    <w:rsid w:val="00BE6993"/>
    <w:rsid w:val="00C421B2"/>
    <w:rsid w:val="00C97648"/>
    <w:rsid w:val="00CC4D7F"/>
    <w:rsid w:val="00D01FE0"/>
    <w:rsid w:val="00D3104C"/>
    <w:rsid w:val="00D55C46"/>
    <w:rsid w:val="00E873D2"/>
    <w:rsid w:val="00E91BDD"/>
    <w:rsid w:val="00F71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D3104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3104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11D7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youtu.be/uctcDUEStUQ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Kwee-Veen/SnackTrap" TargetMode="External"/><Relationship Id="rId5" Type="http://schemas.openxmlformats.org/officeDocument/2006/relationships/styles" Target="styles.xml"/><Relationship Id="rId10" Type="http://schemas.openxmlformats.org/officeDocument/2006/relationships/hyperlink" Target="https://youtu.be/TMLf0rTOC_Q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1EF5A5-E38A-45AF-B9B3-C1BDC4CE604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</TotalTime>
  <Pages>1</Pages>
  <Words>379</Words>
  <Characters>216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(20104296) Caoimhín Arnott</cp:lastModifiedBy>
  <cp:revision>9</cp:revision>
  <dcterms:created xsi:type="dcterms:W3CDTF">2024-01-05T11:48:00Z</dcterms:created>
  <dcterms:modified xsi:type="dcterms:W3CDTF">2024-01-05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